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95372" w14:textId="60C018F6" w:rsidR="002F06FB" w:rsidRDefault="002F06FB" w:rsidP="002F06FB">
      <w:pPr>
        <w:tabs>
          <w:tab w:val="num" w:pos="2160"/>
        </w:tabs>
      </w:pPr>
      <w:proofErr w:type="gramStart"/>
      <w:r>
        <w:t>Name :</w:t>
      </w:r>
      <w:proofErr w:type="gramEnd"/>
      <w:r>
        <w:t xml:space="preserve"> Kirollos </w:t>
      </w:r>
      <w:r w:rsidR="008E573D">
        <w:t>Ehab Zikry</w:t>
      </w:r>
    </w:p>
    <w:p w14:paraId="0F6B83D3" w14:textId="04ECD8B1" w:rsidR="008E573D" w:rsidRDefault="008E573D" w:rsidP="002F06FB">
      <w:pPr>
        <w:tabs>
          <w:tab w:val="num" w:pos="2160"/>
        </w:tabs>
      </w:pPr>
      <w:proofErr w:type="gramStart"/>
      <w:r>
        <w:t>ID :</w:t>
      </w:r>
      <w:proofErr w:type="gramEnd"/>
      <w:r>
        <w:t xml:space="preserve"> 900213037</w:t>
      </w:r>
    </w:p>
    <w:p w14:paraId="27B33298" w14:textId="1666E5A3" w:rsidR="00707634" w:rsidRPr="00707634" w:rsidRDefault="00707634" w:rsidP="00707634">
      <w:pPr>
        <w:tabs>
          <w:tab w:val="num" w:pos="2160"/>
        </w:tabs>
        <w:jc w:val="center"/>
        <w:rPr>
          <w:sz w:val="36"/>
          <w:szCs w:val="36"/>
        </w:rPr>
      </w:pPr>
      <w:r w:rsidRPr="00707634">
        <w:rPr>
          <w:sz w:val="36"/>
          <w:szCs w:val="36"/>
        </w:rPr>
        <w:t>Project report</w:t>
      </w:r>
    </w:p>
    <w:p w14:paraId="4990575B" w14:textId="77777777" w:rsidR="003C109A" w:rsidRPr="009A2E38" w:rsidRDefault="003C109A" w:rsidP="003C109A">
      <w:pPr>
        <w:numPr>
          <w:ilvl w:val="2"/>
          <w:numId w:val="2"/>
        </w:numPr>
        <w:rPr>
          <w:b/>
          <w:bCs/>
        </w:rPr>
      </w:pPr>
      <w:r w:rsidRPr="003C109A">
        <w:rPr>
          <w:b/>
          <w:bCs/>
        </w:rPr>
        <w:t>The pseudo-code for your indexing and ranking algorithms</w:t>
      </w:r>
    </w:p>
    <w:p w14:paraId="342197BA" w14:textId="0F6F05ED" w:rsidR="009A2E38" w:rsidRDefault="009A2E38" w:rsidP="00905894">
      <w:pPr>
        <w:ind w:left="360"/>
      </w:pPr>
      <w:r>
        <w:t xml:space="preserve"># </w:t>
      </w:r>
      <w:r w:rsidR="0042557E">
        <w:t>Reading Files</w:t>
      </w:r>
      <w:r>
        <w:t xml:space="preserve"> Algorithm</w:t>
      </w:r>
    </w:p>
    <w:p w14:paraId="07C69C0E" w14:textId="77777777" w:rsidR="009A2E38" w:rsidRDefault="009A2E38" w:rsidP="009A2E38">
      <w:pPr>
        <w:ind w:left="360"/>
      </w:pPr>
      <w:proofErr w:type="gramStart"/>
      <w:r>
        <w:t>getGraph(</w:t>
      </w:r>
      <w:proofErr w:type="gramEnd"/>
      <w:r>
        <w:t>):</w:t>
      </w:r>
    </w:p>
    <w:p w14:paraId="695D849F" w14:textId="7D78AA7D" w:rsidR="009A2E38" w:rsidRDefault="009A2E38" w:rsidP="009A2E38">
      <w:pPr>
        <w:ind w:left="360"/>
      </w:pPr>
      <w:r>
        <w:t xml:space="preserve">    Open </w:t>
      </w:r>
      <w:r w:rsidR="005B3F74">
        <w:t>“</w:t>
      </w:r>
      <w:r>
        <w:t>webGraph.csv</w:t>
      </w:r>
      <w:r w:rsidR="005B3F74">
        <w:t>”</w:t>
      </w:r>
      <w:r>
        <w:t xml:space="preserve"> file</w:t>
      </w:r>
    </w:p>
    <w:p w14:paraId="43B5C92A" w14:textId="77777777" w:rsidR="009A2E38" w:rsidRDefault="009A2E38" w:rsidP="009A2E38">
      <w:pPr>
        <w:ind w:left="360"/>
      </w:pPr>
      <w:r>
        <w:t xml:space="preserve">    For each line in the file:</w:t>
      </w:r>
    </w:p>
    <w:p w14:paraId="2FF31E56" w14:textId="56DE8568" w:rsidR="009A2E38" w:rsidRDefault="009A2E38" w:rsidP="009A2E38">
      <w:pPr>
        <w:ind w:left="360"/>
      </w:pPr>
      <w:r>
        <w:t xml:space="preserve">        Split the </w:t>
      </w:r>
      <w:r w:rsidR="00455C9C">
        <w:t>cells inside the line</w:t>
      </w:r>
      <w:r>
        <w:t xml:space="preserve"> by </w:t>
      </w:r>
      <w:r w:rsidR="00455C9C">
        <w:t xml:space="preserve">a </w:t>
      </w:r>
      <w:r>
        <w:t xml:space="preserve">comma to get </w:t>
      </w:r>
      <w:r w:rsidR="00455C9C">
        <w:t xml:space="preserve">the </w:t>
      </w:r>
      <w:r>
        <w:t xml:space="preserve">start and adjacency </w:t>
      </w:r>
      <w:proofErr w:type="gramStart"/>
      <w:r>
        <w:t>list</w:t>
      </w:r>
      <w:proofErr w:type="gramEnd"/>
    </w:p>
    <w:p w14:paraId="1CDF870F" w14:textId="77777777" w:rsidR="009A2E38" w:rsidRDefault="009A2E38" w:rsidP="009A2E38">
      <w:pPr>
        <w:ind w:left="360"/>
      </w:pPr>
      <w:r>
        <w:t xml:space="preserve">        Add start as a key to the graph map and adjacency list as its </w:t>
      </w:r>
      <w:proofErr w:type="gramStart"/>
      <w:r>
        <w:t>value</w:t>
      </w:r>
      <w:proofErr w:type="gramEnd"/>
    </w:p>
    <w:p w14:paraId="4FE7A17D" w14:textId="70676EA8" w:rsidR="009A2E38" w:rsidRDefault="009A2E38" w:rsidP="0042557E">
      <w:pPr>
        <w:ind w:left="360"/>
      </w:pPr>
      <w:r>
        <w:t xml:space="preserve">        Add start to incoming_links map and update the incoming links for each node in the </w:t>
      </w:r>
      <w:proofErr w:type="gramStart"/>
      <w:r>
        <w:t>list</w:t>
      </w:r>
      <w:proofErr w:type="gramEnd"/>
    </w:p>
    <w:p w14:paraId="0D304ADE" w14:textId="47605C15" w:rsidR="00F43502" w:rsidRDefault="00F43502" w:rsidP="009A2E38">
      <w:pPr>
        <w:ind w:left="360"/>
      </w:pPr>
      <w:r>
        <w:t xml:space="preserve">(Do the Same </w:t>
      </w:r>
      <w:r w:rsidR="005B3F74">
        <w:t>for “</w:t>
      </w:r>
      <w:r w:rsidR="005B3F74" w:rsidRPr="005B3F74">
        <w:t>keyword.csv</w:t>
      </w:r>
      <w:r w:rsidR="005B3F74">
        <w:t xml:space="preserve">” inside </w:t>
      </w:r>
      <w:proofErr w:type="gramStart"/>
      <w:r w:rsidR="00F14065" w:rsidRPr="00F14065">
        <w:t>getKeywords(</w:t>
      </w:r>
      <w:proofErr w:type="gramEnd"/>
      <w:r w:rsidR="00F14065" w:rsidRPr="00F14065">
        <w:t>)</w:t>
      </w:r>
      <w:r w:rsidR="00CC5B79">
        <w:t>,</w:t>
      </w:r>
      <w:r w:rsidR="00F14065">
        <w:t xml:space="preserve"> “</w:t>
      </w:r>
      <w:r w:rsidR="00CC5B79" w:rsidRPr="00CC5B79">
        <w:t>impression.csv</w:t>
      </w:r>
      <w:r w:rsidR="00F14065">
        <w:t xml:space="preserve">”  inside </w:t>
      </w:r>
      <w:r w:rsidR="00CC5B79" w:rsidRPr="00CC5B79">
        <w:t>getImpressions()</w:t>
      </w:r>
      <w:r w:rsidR="00CC5B79">
        <w:t>, and “</w:t>
      </w:r>
      <w:r w:rsidR="00CC5B79" w:rsidRPr="00CC5B79">
        <w:t>CTR.csv</w:t>
      </w:r>
      <w:r w:rsidR="00CC5B79">
        <w:t xml:space="preserve">” inside </w:t>
      </w:r>
      <w:r w:rsidR="00CC5B79" w:rsidRPr="00CC5B79">
        <w:t>getCTR()</w:t>
      </w:r>
      <w:r w:rsidR="00CC5B79">
        <w:t>)</w:t>
      </w:r>
    </w:p>
    <w:p w14:paraId="506F992A" w14:textId="77777777" w:rsidR="0042557E" w:rsidRDefault="0042557E" w:rsidP="009A2E38">
      <w:pPr>
        <w:ind w:left="360"/>
      </w:pPr>
    </w:p>
    <w:p w14:paraId="109341B1" w14:textId="2ED7C2C1" w:rsidR="009A2E38" w:rsidRPr="00B34A4A" w:rsidRDefault="009A2E38" w:rsidP="00B34A4A">
      <w:pPr>
        <w:ind w:left="360"/>
      </w:pPr>
      <w:r>
        <w:t># Ranking Algorithm</w:t>
      </w:r>
    </w:p>
    <w:p w14:paraId="7C4BE4A3" w14:textId="77777777" w:rsidR="009A2E38" w:rsidRDefault="009A2E38" w:rsidP="009A2E38">
      <w:pPr>
        <w:ind w:left="360"/>
      </w:pPr>
      <w:r>
        <w:t>page_</w:t>
      </w:r>
      <w:proofErr w:type="gramStart"/>
      <w:r>
        <w:t>rank(</w:t>
      </w:r>
      <w:proofErr w:type="gramEnd"/>
      <w:r>
        <w:t>):</w:t>
      </w:r>
    </w:p>
    <w:p w14:paraId="6CBBF4E5" w14:textId="77777777" w:rsidR="00263F82" w:rsidRDefault="009A2E38" w:rsidP="00263F82">
      <w:pPr>
        <w:ind w:left="360"/>
      </w:pPr>
      <w:r>
        <w:t xml:space="preserve">    </w:t>
      </w:r>
      <w:r w:rsidR="00263F82">
        <w:t xml:space="preserve">size = </w:t>
      </w:r>
      <w:proofErr w:type="gramStart"/>
      <w:r w:rsidR="00263F82">
        <w:t>graph.size</w:t>
      </w:r>
      <w:proofErr w:type="gramEnd"/>
      <w:r w:rsidR="00263F82">
        <w:t>()</w:t>
      </w:r>
    </w:p>
    <w:p w14:paraId="01AEDDCC" w14:textId="77777777" w:rsidR="00263F82" w:rsidRDefault="00263F82" w:rsidP="00263F82">
      <w:pPr>
        <w:ind w:left="360"/>
      </w:pPr>
      <w:r>
        <w:t xml:space="preserve">    For each entry in graph:</w:t>
      </w:r>
    </w:p>
    <w:p w14:paraId="32157E9F" w14:textId="0070B604" w:rsidR="00263F82" w:rsidRDefault="00263F82" w:rsidP="00263F82">
      <w:pPr>
        <w:ind w:left="360"/>
      </w:pPr>
      <w:r>
        <w:t xml:space="preserve">        pagerank[</w:t>
      </w:r>
      <w:proofErr w:type="gramStart"/>
      <w:r>
        <w:t>entry.first</w:t>
      </w:r>
      <w:proofErr w:type="gramEnd"/>
      <w:r>
        <w:t>] = 1.0 / size</w:t>
      </w:r>
    </w:p>
    <w:p w14:paraId="7DA755B3" w14:textId="77777777" w:rsidR="00263F82" w:rsidRDefault="00263F82" w:rsidP="00263F82">
      <w:pPr>
        <w:ind w:left="360"/>
      </w:pPr>
      <w:r>
        <w:t xml:space="preserve">    For j = 0 to 1:</w:t>
      </w:r>
    </w:p>
    <w:p w14:paraId="178FC039" w14:textId="77777777" w:rsidR="00263F82" w:rsidRDefault="00263F82" w:rsidP="00263F82">
      <w:pPr>
        <w:ind w:left="360"/>
      </w:pPr>
      <w:r>
        <w:t xml:space="preserve">        For each entry in pagerank:</w:t>
      </w:r>
    </w:p>
    <w:p w14:paraId="00CDF87E" w14:textId="77777777" w:rsidR="00263F82" w:rsidRDefault="00263F82" w:rsidP="00263F82">
      <w:pPr>
        <w:ind w:left="360"/>
      </w:pPr>
      <w:r>
        <w:t xml:space="preserve">            temp_rank = 0.0</w:t>
      </w:r>
    </w:p>
    <w:p w14:paraId="78C2AC92" w14:textId="77777777" w:rsidR="00263F82" w:rsidRDefault="00263F82" w:rsidP="00263F82">
      <w:pPr>
        <w:ind w:left="360"/>
      </w:pPr>
      <w:r>
        <w:t xml:space="preserve">            For each link in incoming_links[</w:t>
      </w:r>
      <w:proofErr w:type="gramStart"/>
      <w:r>
        <w:t>entry.first</w:t>
      </w:r>
      <w:proofErr w:type="gramEnd"/>
      <w:r>
        <w:t>]:</w:t>
      </w:r>
    </w:p>
    <w:p w14:paraId="02DD26BA" w14:textId="58F41098" w:rsidR="00263F82" w:rsidRDefault="00263F82" w:rsidP="00263F82">
      <w:pPr>
        <w:ind w:left="360"/>
      </w:pPr>
      <w:r>
        <w:t xml:space="preserve">                temp_rank += pagerank[link] / graph[link</w:t>
      </w:r>
      <w:proofErr w:type="gramStart"/>
      <w:r>
        <w:t>].size</w:t>
      </w:r>
      <w:proofErr w:type="gramEnd"/>
      <w:r>
        <w:t>()</w:t>
      </w:r>
    </w:p>
    <w:p w14:paraId="715D7033" w14:textId="792357FA" w:rsidR="009A2E38" w:rsidRDefault="00263F82" w:rsidP="00263F82">
      <w:pPr>
        <w:ind w:left="360"/>
      </w:pPr>
      <w:r>
        <w:t xml:space="preserve">            </w:t>
      </w:r>
      <w:proofErr w:type="gramStart"/>
      <w:r>
        <w:t>entry.second</w:t>
      </w:r>
      <w:proofErr w:type="gramEnd"/>
      <w:r>
        <w:t xml:space="preserve"> = temp_rank</w:t>
      </w:r>
    </w:p>
    <w:p w14:paraId="4B1ED973" w14:textId="77777777" w:rsidR="00B34A4A" w:rsidRDefault="00B34A4A" w:rsidP="009A2E38">
      <w:pPr>
        <w:ind w:left="360"/>
      </w:pPr>
    </w:p>
    <w:p w14:paraId="40F0BA86" w14:textId="0EC588D4" w:rsidR="009A2E38" w:rsidRDefault="009A2E38" w:rsidP="009A2E38">
      <w:pPr>
        <w:ind w:left="360"/>
      </w:pPr>
      <w:r>
        <w:t>get_websites(query):</w:t>
      </w:r>
    </w:p>
    <w:p w14:paraId="7C768E21" w14:textId="77777777" w:rsidR="00367394" w:rsidRDefault="009A2E38" w:rsidP="00367394">
      <w:pPr>
        <w:ind w:left="360"/>
      </w:pPr>
      <w:r>
        <w:t xml:space="preserve">    </w:t>
      </w:r>
      <w:r w:rsidR="00367394">
        <w:t>final_result = empty vector of pairs (string, double)</w:t>
      </w:r>
    </w:p>
    <w:p w14:paraId="6B377AA0" w14:textId="77777777" w:rsidR="00367394" w:rsidRDefault="00367394" w:rsidP="00367394">
      <w:pPr>
        <w:ind w:left="360"/>
      </w:pPr>
      <w:r>
        <w:t xml:space="preserve">    result = search_table[query]</w:t>
      </w:r>
    </w:p>
    <w:p w14:paraId="4A684908" w14:textId="77777777" w:rsidR="00367394" w:rsidRDefault="00367394" w:rsidP="00367394">
      <w:pPr>
        <w:ind w:left="360"/>
      </w:pPr>
      <w:r>
        <w:lastRenderedPageBreak/>
        <w:t xml:space="preserve">    </w:t>
      </w:r>
    </w:p>
    <w:p w14:paraId="1DC689F5" w14:textId="77777777" w:rsidR="00367394" w:rsidRDefault="00367394" w:rsidP="00367394">
      <w:pPr>
        <w:ind w:left="360"/>
      </w:pPr>
      <w:r>
        <w:t xml:space="preserve">    FOR each i in result:</w:t>
      </w:r>
    </w:p>
    <w:p w14:paraId="64A72B82" w14:textId="77777777" w:rsidR="00367394" w:rsidRDefault="00367394" w:rsidP="00367394">
      <w:pPr>
        <w:ind w:left="360"/>
      </w:pPr>
      <w:r>
        <w:t xml:space="preserve">        score = (0.4 * pagerank[i]) + (((1.0 - ((0.1 * impressions[i]) / (1.0 + (0.1 * impressions[i])))) * pagerank[i]) + ((1.0 - ((0.1 * impressions[i]) / (1.0 + (0.1 * impressions[i])))) * CTR[i])) * 0.6</w:t>
      </w:r>
    </w:p>
    <w:p w14:paraId="4A57B73E" w14:textId="1ECDEA62" w:rsidR="00367394" w:rsidRDefault="00367394" w:rsidP="0032138E">
      <w:pPr>
        <w:ind w:left="360"/>
      </w:pPr>
      <w:r>
        <w:t xml:space="preserve">        final_</w:t>
      </w:r>
      <w:proofErr w:type="gramStart"/>
      <w:r>
        <w:t>result.push</w:t>
      </w:r>
      <w:proofErr w:type="gramEnd"/>
      <w:r>
        <w:t>_back(pair(i, score))</w:t>
      </w:r>
    </w:p>
    <w:p w14:paraId="667FF88F" w14:textId="7B6DE40D" w:rsidR="00367394" w:rsidRDefault="00367394" w:rsidP="0032138E">
      <w:pPr>
        <w:ind w:left="360"/>
      </w:pPr>
      <w:r>
        <w:t xml:space="preserve">    Sort final_result based on score in descending </w:t>
      </w:r>
      <w:proofErr w:type="gramStart"/>
      <w:r>
        <w:t>order</w:t>
      </w:r>
      <w:proofErr w:type="gramEnd"/>
    </w:p>
    <w:p w14:paraId="51FDE837" w14:textId="6A0F027E" w:rsidR="00367394" w:rsidRDefault="00367394" w:rsidP="0032138E">
      <w:pPr>
        <w:ind w:left="360"/>
      </w:pPr>
      <w:r>
        <w:t xml:space="preserve">    RETURN final_result</w:t>
      </w:r>
    </w:p>
    <w:p w14:paraId="0713F2A8" w14:textId="77777777" w:rsidR="0032138E" w:rsidRDefault="0032138E" w:rsidP="0032138E">
      <w:pPr>
        <w:ind w:left="360"/>
      </w:pPr>
    </w:p>
    <w:p w14:paraId="3B4E4F74" w14:textId="78E3B0AD" w:rsidR="009A2E38" w:rsidRDefault="009A2E38" w:rsidP="00367394">
      <w:pPr>
        <w:ind w:left="360"/>
      </w:pPr>
      <w:r>
        <w:t>print_results(result):</w:t>
      </w:r>
    </w:p>
    <w:p w14:paraId="2532B0E7" w14:textId="02DEC6D2" w:rsidR="005F1472" w:rsidRDefault="00E86842" w:rsidP="0032138E">
      <w:pPr>
        <w:ind w:left="360"/>
      </w:pPr>
      <w:r>
        <w:t xml:space="preserve">    </w:t>
      </w:r>
      <w:r w:rsidR="005F1472">
        <w:t>i = 1</w:t>
      </w:r>
    </w:p>
    <w:p w14:paraId="24B956AD" w14:textId="77777777" w:rsidR="005F1472" w:rsidRDefault="005F1472" w:rsidP="005F1472">
      <w:pPr>
        <w:ind w:left="360"/>
      </w:pPr>
      <w:r>
        <w:t xml:space="preserve">    FOR each entry in result:</w:t>
      </w:r>
    </w:p>
    <w:p w14:paraId="753EECA2" w14:textId="77777777" w:rsidR="005F1472" w:rsidRDefault="005F1472" w:rsidP="005F1472">
      <w:pPr>
        <w:ind w:left="360"/>
      </w:pPr>
      <w:r>
        <w:t xml:space="preserve">        PRINT i + "- " + </w:t>
      </w:r>
      <w:proofErr w:type="gramStart"/>
      <w:r>
        <w:t>entry.first</w:t>
      </w:r>
      <w:proofErr w:type="gramEnd"/>
    </w:p>
    <w:p w14:paraId="0A08EF20" w14:textId="77777777" w:rsidR="005F1472" w:rsidRDefault="005F1472" w:rsidP="005F1472">
      <w:pPr>
        <w:ind w:left="360"/>
      </w:pPr>
      <w:r>
        <w:t xml:space="preserve">        impressions[</w:t>
      </w:r>
      <w:proofErr w:type="gramStart"/>
      <w:r>
        <w:t>entry.first</w:t>
      </w:r>
      <w:proofErr w:type="gramEnd"/>
      <w:r>
        <w:t>]++</w:t>
      </w:r>
    </w:p>
    <w:p w14:paraId="13CA643D" w14:textId="77777777" w:rsidR="005F1472" w:rsidRDefault="005F1472" w:rsidP="005F1472">
      <w:pPr>
        <w:ind w:left="360"/>
      </w:pPr>
      <w:r>
        <w:t xml:space="preserve">        i++</w:t>
      </w:r>
    </w:p>
    <w:p w14:paraId="567421D2" w14:textId="626F6D2B" w:rsidR="005F1472" w:rsidRDefault="005F1472" w:rsidP="00E86842"/>
    <w:p w14:paraId="40424ED4" w14:textId="77777777" w:rsidR="005F1472" w:rsidRDefault="005F1472" w:rsidP="005F1472">
      <w:pPr>
        <w:ind w:left="360"/>
      </w:pPr>
      <w:r>
        <w:t xml:space="preserve">    clicked = 0</w:t>
      </w:r>
    </w:p>
    <w:p w14:paraId="3669D22A" w14:textId="3662B41E" w:rsidR="005F1472" w:rsidRDefault="005F1472" w:rsidP="0060220A">
      <w:pPr>
        <w:ind w:left="360"/>
      </w:pPr>
      <w:r>
        <w:t xml:space="preserve">    clicked2 = 0</w:t>
      </w:r>
    </w:p>
    <w:p w14:paraId="4E6991DA" w14:textId="6631A4B0" w:rsidR="005F1472" w:rsidRDefault="005F1472" w:rsidP="00E86842">
      <w:pPr>
        <w:ind w:left="360"/>
      </w:pPr>
      <w:r>
        <w:t xml:space="preserve">        READ </w:t>
      </w:r>
      <w:proofErr w:type="gramStart"/>
      <w:r>
        <w:t>clicked</w:t>
      </w:r>
      <w:proofErr w:type="gramEnd"/>
    </w:p>
    <w:p w14:paraId="430D266C" w14:textId="77777777" w:rsidR="005F1472" w:rsidRDefault="005F1472" w:rsidP="005F1472">
      <w:pPr>
        <w:ind w:left="360"/>
      </w:pPr>
      <w:r>
        <w:t xml:space="preserve">        IF clicked = 0:</w:t>
      </w:r>
    </w:p>
    <w:p w14:paraId="6A87C8FC" w14:textId="77777777" w:rsidR="005F1472" w:rsidRDefault="005F1472" w:rsidP="005F1472">
      <w:pPr>
        <w:ind w:left="360"/>
      </w:pPr>
      <w:r>
        <w:t xml:space="preserve">            RETURN </w:t>
      </w:r>
      <w:proofErr w:type="gramStart"/>
      <w:r>
        <w:t>true</w:t>
      </w:r>
      <w:proofErr w:type="gramEnd"/>
    </w:p>
    <w:p w14:paraId="76365DE2" w14:textId="77777777" w:rsidR="005F1472" w:rsidRDefault="005F1472" w:rsidP="005F1472">
      <w:pPr>
        <w:ind w:left="360"/>
      </w:pPr>
      <w:r>
        <w:t xml:space="preserve">        ELSE IF clicked = -1:</w:t>
      </w:r>
    </w:p>
    <w:p w14:paraId="168840B6" w14:textId="0D48FF2E" w:rsidR="005F1472" w:rsidRDefault="005F1472" w:rsidP="00E86842">
      <w:pPr>
        <w:ind w:left="360"/>
      </w:pPr>
      <w:r>
        <w:t xml:space="preserve">            RETURN </w:t>
      </w:r>
      <w:proofErr w:type="gramStart"/>
      <w:r>
        <w:t>false</w:t>
      </w:r>
      <w:proofErr w:type="gramEnd"/>
    </w:p>
    <w:p w14:paraId="04274D14" w14:textId="77777777" w:rsidR="005F1472" w:rsidRDefault="005F1472" w:rsidP="005F1472">
      <w:pPr>
        <w:ind w:left="360"/>
      </w:pPr>
      <w:r>
        <w:t xml:space="preserve">        ELSE:</w:t>
      </w:r>
    </w:p>
    <w:p w14:paraId="72C4AC43" w14:textId="191B1E8B" w:rsidR="005F1472" w:rsidRDefault="005F1472" w:rsidP="005F1472">
      <w:pPr>
        <w:ind w:left="360"/>
      </w:pPr>
      <w:r>
        <w:t xml:space="preserve">            PRINT</w:t>
      </w:r>
      <w:r w:rsidR="00F8262B">
        <w:t xml:space="preserve"> the</w:t>
      </w:r>
      <w:r>
        <w:t xml:space="preserve"> </w:t>
      </w:r>
      <w:proofErr w:type="gramStart"/>
      <w:r>
        <w:t>result</w:t>
      </w:r>
      <w:proofErr w:type="gramEnd"/>
    </w:p>
    <w:p w14:paraId="7E1188C9" w14:textId="77777777" w:rsidR="005F1472" w:rsidRDefault="005F1472" w:rsidP="005F1472">
      <w:pPr>
        <w:ind w:left="360"/>
      </w:pPr>
      <w:r>
        <w:t xml:space="preserve">            </w:t>
      </w:r>
      <w:proofErr w:type="gramStart"/>
      <w:r>
        <w:t>CTR[</w:t>
      </w:r>
      <w:proofErr w:type="gramEnd"/>
      <w:r>
        <w:t>result[clicked-1].first]++</w:t>
      </w:r>
    </w:p>
    <w:p w14:paraId="57B9288A" w14:textId="77777777" w:rsidR="0060220A" w:rsidRDefault="0060220A" w:rsidP="005F1472">
      <w:pPr>
        <w:ind w:left="360"/>
      </w:pPr>
    </w:p>
    <w:p w14:paraId="263D70AF" w14:textId="0389C78D" w:rsidR="005F1472" w:rsidRDefault="005F1472" w:rsidP="005F1472">
      <w:pPr>
        <w:ind w:left="360"/>
      </w:pPr>
      <w:r>
        <w:t xml:space="preserve">                READ </w:t>
      </w:r>
      <w:proofErr w:type="gramStart"/>
      <w:r>
        <w:t>clicked2</w:t>
      </w:r>
      <w:proofErr w:type="gramEnd"/>
    </w:p>
    <w:p w14:paraId="68D1D217" w14:textId="77777777" w:rsidR="005F1472" w:rsidRDefault="005F1472" w:rsidP="005F1472">
      <w:pPr>
        <w:ind w:left="360"/>
      </w:pPr>
      <w:r>
        <w:t xml:space="preserve">            SWITCH clicked2:</w:t>
      </w:r>
    </w:p>
    <w:p w14:paraId="5475B5BD" w14:textId="77777777" w:rsidR="005F1472" w:rsidRDefault="005F1472" w:rsidP="005F1472">
      <w:pPr>
        <w:ind w:left="360"/>
      </w:pPr>
      <w:r>
        <w:t xml:space="preserve">                CASE 1:</w:t>
      </w:r>
    </w:p>
    <w:p w14:paraId="42C9F764" w14:textId="77777777" w:rsidR="005F1472" w:rsidRDefault="005F1472" w:rsidP="005F1472">
      <w:pPr>
        <w:ind w:left="360"/>
      </w:pPr>
      <w:r>
        <w:lastRenderedPageBreak/>
        <w:t xml:space="preserve">                    RETURN print_results(result)</w:t>
      </w:r>
    </w:p>
    <w:p w14:paraId="5924881A" w14:textId="77777777" w:rsidR="005F1472" w:rsidRDefault="005F1472" w:rsidP="005F1472">
      <w:pPr>
        <w:ind w:left="360"/>
      </w:pPr>
      <w:r>
        <w:t xml:space="preserve">                CASE 2:</w:t>
      </w:r>
    </w:p>
    <w:p w14:paraId="69861FF0" w14:textId="77777777" w:rsidR="005F1472" w:rsidRDefault="005F1472" w:rsidP="005F1472">
      <w:pPr>
        <w:ind w:left="360"/>
      </w:pPr>
      <w:r>
        <w:t xml:space="preserve">                    RETURN </w:t>
      </w:r>
      <w:proofErr w:type="gramStart"/>
      <w:r>
        <w:t>true</w:t>
      </w:r>
      <w:proofErr w:type="gramEnd"/>
    </w:p>
    <w:p w14:paraId="598439DD" w14:textId="77777777" w:rsidR="005F1472" w:rsidRDefault="005F1472" w:rsidP="005F1472">
      <w:pPr>
        <w:ind w:left="360"/>
      </w:pPr>
      <w:r>
        <w:t xml:space="preserve">                CASE 3:</w:t>
      </w:r>
    </w:p>
    <w:p w14:paraId="40ACC0E8" w14:textId="77777777" w:rsidR="005F1472" w:rsidRDefault="005F1472" w:rsidP="005F1472">
      <w:pPr>
        <w:ind w:left="360"/>
      </w:pPr>
      <w:r>
        <w:t xml:space="preserve">                    RETURN </w:t>
      </w:r>
      <w:proofErr w:type="gramStart"/>
      <w:r>
        <w:t>false</w:t>
      </w:r>
      <w:proofErr w:type="gramEnd"/>
    </w:p>
    <w:p w14:paraId="15171886" w14:textId="4FB97E24" w:rsidR="009A2E38" w:rsidRPr="005F1472" w:rsidRDefault="005F1472" w:rsidP="0060220A">
      <w:pPr>
        <w:ind w:left="360"/>
      </w:pPr>
      <w:r>
        <w:t xml:space="preserve">    </w:t>
      </w:r>
    </w:p>
    <w:p w14:paraId="32147D29" w14:textId="77777777" w:rsidR="009A2E38" w:rsidRDefault="009A2E38" w:rsidP="009A2E38">
      <w:pPr>
        <w:ind w:left="360"/>
      </w:pPr>
      <w:r>
        <w:t>update_</w:t>
      </w:r>
      <w:proofErr w:type="gramStart"/>
      <w:r>
        <w:t>registry(</w:t>
      </w:r>
      <w:proofErr w:type="gramEnd"/>
      <w:r>
        <w:t>):</w:t>
      </w:r>
    </w:p>
    <w:p w14:paraId="57125560" w14:textId="77777777" w:rsidR="009A2E38" w:rsidRDefault="009A2E38" w:rsidP="009A2E38">
      <w:pPr>
        <w:ind w:left="360"/>
      </w:pPr>
      <w:r>
        <w:t xml:space="preserve">    Open "CTR.csv" file for writing</w:t>
      </w:r>
    </w:p>
    <w:p w14:paraId="756228A7" w14:textId="77777777" w:rsidR="009A2E38" w:rsidRDefault="009A2E38" w:rsidP="009A2E38">
      <w:pPr>
        <w:ind w:left="360"/>
      </w:pPr>
      <w:r>
        <w:t xml:space="preserve">    For each entry in the CTR map:</w:t>
      </w:r>
    </w:p>
    <w:p w14:paraId="3BA985C7" w14:textId="03C95973" w:rsidR="009A2E38" w:rsidRDefault="009A2E38" w:rsidP="0060220A">
      <w:pPr>
        <w:ind w:left="360"/>
      </w:pPr>
      <w:r>
        <w:t xml:space="preserve">        Write the website and its CTR value to the </w:t>
      </w:r>
      <w:proofErr w:type="gramStart"/>
      <w:r>
        <w:t>file</w:t>
      </w:r>
      <w:proofErr w:type="gramEnd"/>
    </w:p>
    <w:p w14:paraId="6EAC32BB" w14:textId="77777777" w:rsidR="0060220A" w:rsidRDefault="0060220A" w:rsidP="0060220A">
      <w:pPr>
        <w:ind w:left="360"/>
      </w:pPr>
    </w:p>
    <w:p w14:paraId="717E05F9" w14:textId="77777777" w:rsidR="009A2E38" w:rsidRDefault="009A2E38" w:rsidP="009A2E38">
      <w:pPr>
        <w:ind w:left="360"/>
      </w:pPr>
      <w:r>
        <w:t xml:space="preserve">    Open "impression.csv" file for writing</w:t>
      </w:r>
    </w:p>
    <w:p w14:paraId="0AB803C4" w14:textId="77777777" w:rsidR="009A2E38" w:rsidRDefault="009A2E38" w:rsidP="009A2E38">
      <w:pPr>
        <w:ind w:left="360"/>
      </w:pPr>
      <w:r>
        <w:t xml:space="preserve">    For each entry in the impressions map:</w:t>
      </w:r>
    </w:p>
    <w:p w14:paraId="6C6BEAFF" w14:textId="092C7027" w:rsidR="009A2E38" w:rsidRDefault="009A2E38" w:rsidP="0060220A">
      <w:pPr>
        <w:ind w:left="360"/>
      </w:pPr>
      <w:r>
        <w:t xml:space="preserve">        Write the website and its impression count to the </w:t>
      </w:r>
      <w:proofErr w:type="gramStart"/>
      <w:r>
        <w:t>fil</w:t>
      </w:r>
      <w:r w:rsidR="0052376E">
        <w:t>e</w:t>
      </w:r>
      <w:proofErr w:type="gramEnd"/>
    </w:p>
    <w:p w14:paraId="5762ED0A" w14:textId="77777777" w:rsidR="0052376E" w:rsidRDefault="0052376E" w:rsidP="0060220A">
      <w:pPr>
        <w:ind w:left="360"/>
      </w:pPr>
    </w:p>
    <w:p w14:paraId="03231C72" w14:textId="77777777" w:rsidR="009A2E38" w:rsidRDefault="009A2E38" w:rsidP="009A2E38">
      <w:pPr>
        <w:ind w:left="360"/>
      </w:pPr>
      <w:r>
        <w:t># Process the user's search query</w:t>
      </w:r>
    </w:p>
    <w:p w14:paraId="7506F2CA" w14:textId="77777777" w:rsidR="009A2E38" w:rsidRDefault="009A2E38" w:rsidP="009A2E38">
      <w:pPr>
        <w:ind w:left="360"/>
      </w:pPr>
      <w:r>
        <w:t>process_query(query):</w:t>
      </w:r>
    </w:p>
    <w:p w14:paraId="269D2420" w14:textId="77777777" w:rsidR="009A2E38" w:rsidRDefault="009A2E38" w:rsidP="009A2E38">
      <w:pPr>
        <w:ind w:left="360"/>
      </w:pPr>
      <w:r>
        <w:t xml:space="preserve">    flag = True</w:t>
      </w:r>
    </w:p>
    <w:p w14:paraId="757FAA07" w14:textId="77777777" w:rsidR="009A2E38" w:rsidRDefault="009A2E38" w:rsidP="009A2E38">
      <w:pPr>
        <w:ind w:left="360"/>
      </w:pPr>
      <w:r>
        <w:t xml:space="preserve">    if query starts with double quotes:</w:t>
      </w:r>
    </w:p>
    <w:p w14:paraId="3DAAB68B" w14:textId="77777777" w:rsidR="009A2E38" w:rsidRDefault="009A2E38" w:rsidP="009A2E38">
      <w:pPr>
        <w:ind w:left="360"/>
      </w:pPr>
      <w:r>
        <w:t xml:space="preserve">        new_query = extract the query inside the double quotes</w:t>
      </w:r>
    </w:p>
    <w:p w14:paraId="5929D0D4" w14:textId="77777777" w:rsidR="009A2E38" w:rsidRDefault="009A2E38" w:rsidP="009A2E38">
      <w:pPr>
        <w:ind w:left="360"/>
      </w:pPr>
      <w:r>
        <w:t xml:space="preserve">        result = get_websites(new_query)</w:t>
      </w:r>
    </w:p>
    <w:p w14:paraId="343D4928" w14:textId="77777777" w:rsidR="009A2E38" w:rsidRDefault="009A2E38" w:rsidP="009A2E38">
      <w:pPr>
        <w:ind w:left="360"/>
      </w:pPr>
      <w:r>
        <w:t xml:space="preserve">        flag = print_results(result)</w:t>
      </w:r>
    </w:p>
    <w:p w14:paraId="2E2C4BD7" w14:textId="77777777" w:rsidR="009A2E38" w:rsidRDefault="009A2E38" w:rsidP="009A2E38">
      <w:pPr>
        <w:ind w:left="360"/>
      </w:pPr>
      <w:r>
        <w:t xml:space="preserve">    else if query contains "OR":</w:t>
      </w:r>
    </w:p>
    <w:p w14:paraId="74663571" w14:textId="77777777" w:rsidR="009A2E38" w:rsidRDefault="009A2E38" w:rsidP="009A2E38">
      <w:pPr>
        <w:ind w:left="360"/>
      </w:pPr>
      <w:r>
        <w:t xml:space="preserve">        Split the query by "OR" to get two separate </w:t>
      </w:r>
      <w:proofErr w:type="gramStart"/>
      <w:r>
        <w:t>queries</w:t>
      </w:r>
      <w:proofErr w:type="gramEnd"/>
    </w:p>
    <w:p w14:paraId="101D350D" w14:textId="77777777" w:rsidR="009A2E38" w:rsidRDefault="009A2E38" w:rsidP="009A2E38">
      <w:pPr>
        <w:ind w:left="360"/>
      </w:pPr>
      <w:r>
        <w:t xml:space="preserve">        result1 = get_</w:t>
      </w:r>
      <w:proofErr w:type="gramStart"/>
      <w:r>
        <w:t>websites(</w:t>
      </w:r>
      <w:proofErr w:type="gramEnd"/>
      <w:r>
        <w:t>first query)</w:t>
      </w:r>
    </w:p>
    <w:p w14:paraId="4B88F715" w14:textId="77777777" w:rsidR="009A2E38" w:rsidRDefault="009A2E38" w:rsidP="009A2E38">
      <w:pPr>
        <w:ind w:left="360"/>
      </w:pPr>
      <w:r>
        <w:t xml:space="preserve">        result2 = get_</w:t>
      </w:r>
      <w:proofErr w:type="gramStart"/>
      <w:r>
        <w:t>websites(</w:t>
      </w:r>
      <w:proofErr w:type="gramEnd"/>
      <w:r>
        <w:t>second query)</w:t>
      </w:r>
    </w:p>
    <w:p w14:paraId="607BC5C8" w14:textId="77777777" w:rsidR="009A2E38" w:rsidRDefault="009A2E38" w:rsidP="009A2E38">
      <w:pPr>
        <w:ind w:left="360"/>
      </w:pPr>
      <w:r>
        <w:t xml:space="preserve">        result = combine result1 and result2 (remove duplicates)</w:t>
      </w:r>
    </w:p>
    <w:p w14:paraId="075F6BBE" w14:textId="77777777" w:rsidR="009A2E38" w:rsidRDefault="009A2E38" w:rsidP="009A2E38">
      <w:pPr>
        <w:ind w:left="360"/>
      </w:pPr>
      <w:r>
        <w:t xml:space="preserve">        flag = print_results(result)</w:t>
      </w:r>
    </w:p>
    <w:p w14:paraId="72B50294" w14:textId="77777777" w:rsidR="009A2E38" w:rsidRDefault="009A2E38" w:rsidP="009A2E38">
      <w:pPr>
        <w:ind w:left="360"/>
      </w:pPr>
      <w:r>
        <w:t xml:space="preserve">    else if query contains "AND":</w:t>
      </w:r>
    </w:p>
    <w:p w14:paraId="2530EE90" w14:textId="77777777" w:rsidR="009A2E38" w:rsidRDefault="009A2E38" w:rsidP="009A2E38">
      <w:pPr>
        <w:ind w:left="360"/>
      </w:pPr>
      <w:r>
        <w:lastRenderedPageBreak/>
        <w:t xml:space="preserve">        Split the query by "AND" to get two separate </w:t>
      </w:r>
      <w:proofErr w:type="gramStart"/>
      <w:r>
        <w:t>queries</w:t>
      </w:r>
      <w:proofErr w:type="gramEnd"/>
    </w:p>
    <w:p w14:paraId="613CDB75" w14:textId="77777777" w:rsidR="009A2E38" w:rsidRDefault="009A2E38" w:rsidP="009A2E38">
      <w:pPr>
        <w:ind w:left="360"/>
      </w:pPr>
      <w:r>
        <w:t xml:space="preserve">        result1 = get_</w:t>
      </w:r>
      <w:proofErr w:type="gramStart"/>
      <w:r>
        <w:t>websites(</w:t>
      </w:r>
      <w:proofErr w:type="gramEnd"/>
      <w:r>
        <w:t>first query)</w:t>
      </w:r>
    </w:p>
    <w:p w14:paraId="76BC0CD7" w14:textId="77777777" w:rsidR="009A2E38" w:rsidRDefault="009A2E38" w:rsidP="009A2E38">
      <w:pPr>
        <w:ind w:left="360"/>
      </w:pPr>
      <w:r>
        <w:t xml:space="preserve">        result2 = get_</w:t>
      </w:r>
      <w:proofErr w:type="gramStart"/>
      <w:r>
        <w:t>websites(</w:t>
      </w:r>
      <w:proofErr w:type="gramEnd"/>
      <w:r>
        <w:t>second query)</w:t>
      </w:r>
    </w:p>
    <w:p w14:paraId="27457F2E" w14:textId="77777777" w:rsidR="009A2E38" w:rsidRDefault="009A2E38" w:rsidP="009A2E38">
      <w:pPr>
        <w:ind w:left="360"/>
      </w:pPr>
      <w:r>
        <w:t xml:space="preserve">        result = find common websites in result1 and result2</w:t>
      </w:r>
    </w:p>
    <w:p w14:paraId="302CD0EB" w14:textId="77777777" w:rsidR="009A2E38" w:rsidRDefault="009A2E38" w:rsidP="009A2E38">
      <w:pPr>
        <w:ind w:left="360"/>
      </w:pPr>
      <w:r>
        <w:t xml:space="preserve">        flag = print_results(result)</w:t>
      </w:r>
    </w:p>
    <w:p w14:paraId="42578C9B" w14:textId="77777777" w:rsidR="009A2E38" w:rsidRDefault="009A2E38" w:rsidP="009A2E38">
      <w:pPr>
        <w:ind w:left="360"/>
      </w:pPr>
      <w:r>
        <w:t xml:space="preserve">    else:</w:t>
      </w:r>
    </w:p>
    <w:p w14:paraId="33B9E9DB" w14:textId="77777777" w:rsidR="009A2E38" w:rsidRDefault="009A2E38" w:rsidP="009A2E38">
      <w:pPr>
        <w:ind w:left="360"/>
      </w:pPr>
      <w:r>
        <w:t xml:space="preserve">        Split the query by space to get two separate </w:t>
      </w:r>
      <w:proofErr w:type="gramStart"/>
      <w:r>
        <w:t>queries</w:t>
      </w:r>
      <w:proofErr w:type="gramEnd"/>
    </w:p>
    <w:p w14:paraId="7E4D3E56" w14:textId="77777777" w:rsidR="009A2E38" w:rsidRDefault="009A2E38" w:rsidP="009A2E38">
      <w:pPr>
        <w:ind w:left="360"/>
      </w:pPr>
      <w:r>
        <w:t xml:space="preserve">        result1 = get_</w:t>
      </w:r>
      <w:proofErr w:type="gramStart"/>
      <w:r>
        <w:t>websites(</w:t>
      </w:r>
      <w:proofErr w:type="gramEnd"/>
      <w:r>
        <w:t>first query)</w:t>
      </w:r>
    </w:p>
    <w:p w14:paraId="745D69E4" w14:textId="77777777" w:rsidR="009A2E38" w:rsidRDefault="009A2E38" w:rsidP="009A2E38">
      <w:pPr>
        <w:ind w:left="360"/>
      </w:pPr>
      <w:r>
        <w:t xml:space="preserve">        result2 = get_</w:t>
      </w:r>
      <w:proofErr w:type="gramStart"/>
      <w:r>
        <w:t>websites(</w:t>
      </w:r>
      <w:proofErr w:type="gramEnd"/>
      <w:r>
        <w:t>second query)</w:t>
      </w:r>
    </w:p>
    <w:p w14:paraId="3EB44B63" w14:textId="77777777" w:rsidR="009A2E38" w:rsidRDefault="009A2E38" w:rsidP="009A2E38">
      <w:pPr>
        <w:ind w:left="360"/>
      </w:pPr>
      <w:r>
        <w:t xml:space="preserve">        result = combine result1 and result2 (remove duplicates)</w:t>
      </w:r>
    </w:p>
    <w:p w14:paraId="25BCDCAC" w14:textId="77777777" w:rsidR="009A2E38" w:rsidRDefault="009A2E38" w:rsidP="009A2E38">
      <w:pPr>
        <w:ind w:left="360"/>
      </w:pPr>
      <w:r>
        <w:t xml:space="preserve">        flag = print_results(result)</w:t>
      </w:r>
    </w:p>
    <w:p w14:paraId="7FC1985A" w14:textId="56AF6D20" w:rsidR="009A2E38" w:rsidRDefault="009A2E38" w:rsidP="009A2E38">
      <w:pPr>
        <w:ind w:left="360"/>
      </w:pPr>
      <w:r>
        <w:t xml:space="preserve">    return flag</w:t>
      </w:r>
      <w:r>
        <w:br/>
      </w:r>
    </w:p>
    <w:p w14:paraId="6573BDB1" w14:textId="77777777" w:rsidR="009A2E38" w:rsidRPr="009A2E38" w:rsidRDefault="009A2E38" w:rsidP="009A2E38">
      <w:pPr>
        <w:numPr>
          <w:ilvl w:val="2"/>
          <w:numId w:val="2"/>
        </w:numPr>
        <w:rPr>
          <w:b/>
          <w:bCs/>
        </w:rPr>
      </w:pPr>
      <w:r w:rsidRPr="009A2E38">
        <w:rPr>
          <w:b/>
          <w:bCs/>
        </w:rPr>
        <w:t>A time and space complexity analysis for your indexing and ranking algorithms</w:t>
      </w:r>
    </w:p>
    <w:p w14:paraId="3892921F" w14:textId="7ACB117F" w:rsidR="009A2E38" w:rsidRDefault="009A2E38" w:rsidP="009A2E38">
      <w:pPr>
        <w:pStyle w:val="ListParagraph"/>
        <w:numPr>
          <w:ilvl w:val="0"/>
          <w:numId w:val="6"/>
        </w:numPr>
      </w:pPr>
      <w:proofErr w:type="gramStart"/>
      <w:r>
        <w:t>getGraph(</w:t>
      </w:r>
      <w:proofErr w:type="gramEnd"/>
      <w:r>
        <w:t>):</w:t>
      </w:r>
    </w:p>
    <w:p w14:paraId="69FC84D4" w14:textId="675070B1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N</w:t>
      </w:r>
      <w:r w:rsidR="009E4FE6">
        <w:t>)</w:t>
      </w:r>
    </w:p>
    <w:p w14:paraId="79DACE66" w14:textId="651B5CD9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N</w:t>
      </w:r>
      <w:r w:rsidR="009E4FE6">
        <w:t>)</w:t>
      </w:r>
    </w:p>
    <w:p w14:paraId="3AD1A61D" w14:textId="77777777" w:rsidR="009A2E38" w:rsidRDefault="009A2E38" w:rsidP="009A2E38"/>
    <w:p w14:paraId="2FA85D8D" w14:textId="6A76DEE5" w:rsidR="009A2E38" w:rsidRDefault="009A2E38" w:rsidP="009A2E38">
      <w:pPr>
        <w:pStyle w:val="ListParagraph"/>
        <w:numPr>
          <w:ilvl w:val="0"/>
          <w:numId w:val="6"/>
        </w:numPr>
      </w:pPr>
      <w:proofErr w:type="gramStart"/>
      <w:r>
        <w:t>getKeywords(</w:t>
      </w:r>
      <w:proofErr w:type="gramEnd"/>
      <w:r>
        <w:t>):</w:t>
      </w:r>
    </w:p>
    <w:p w14:paraId="6919BEE4" w14:textId="445DE5E9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</w:t>
      </w:r>
      <w:r w:rsidR="009E4FE6">
        <w:t>N)</w:t>
      </w:r>
    </w:p>
    <w:p w14:paraId="1BBD1469" w14:textId="7A858B9E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</w:t>
      </w:r>
      <w:r w:rsidR="009E4FE6">
        <w:t>N)</w:t>
      </w:r>
    </w:p>
    <w:p w14:paraId="38E3B150" w14:textId="77777777" w:rsidR="009A2E38" w:rsidRDefault="009A2E38" w:rsidP="009A2E38"/>
    <w:p w14:paraId="7A78F1EB" w14:textId="411FCB0E" w:rsidR="009A2E38" w:rsidRDefault="009A2E38" w:rsidP="009A2E38">
      <w:pPr>
        <w:pStyle w:val="ListParagraph"/>
        <w:numPr>
          <w:ilvl w:val="0"/>
          <w:numId w:val="6"/>
        </w:numPr>
      </w:pPr>
      <w:proofErr w:type="gramStart"/>
      <w:r>
        <w:t>getImpressions(</w:t>
      </w:r>
      <w:proofErr w:type="gramEnd"/>
      <w:r>
        <w:t>):</w:t>
      </w:r>
    </w:p>
    <w:p w14:paraId="0CE5C34E" w14:textId="5D81ADBF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</w:t>
      </w:r>
      <w:r w:rsidR="009E4FE6">
        <w:t>N)</w:t>
      </w:r>
    </w:p>
    <w:p w14:paraId="65822F6C" w14:textId="0B5F913E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</w:t>
      </w:r>
      <w:r w:rsidR="009E4FE6">
        <w:t>N)</w:t>
      </w:r>
    </w:p>
    <w:p w14:paraId="1D4855D2" w14:textId="77777777" w:rsidR="009A2E38" w:rsidRDefault="009A2E38" w:rsidP="009A2E38"/>
    <w:p w14:paraId="25E16ACF" w14:textId="7CF20938" w:rsidR="009A2E38" w:rsidRDefault="009A2E38" w:rsidP="009A2E38">
      <w:pPr>
        <w:pStyle w:val="ListParagraph"/>
        <w:numPr>
          <w:ilvl w:val="0"/>
          <w:numId w:val="6"/>
        </w:numPr>
      </w:pPr>
      <w:proofErr w:type="gramStart"/>
      <w:r>
        <w:t>getCTR(</w:t>
      </w:r>
      <w:proofErr w:type="gramEnd"/>
      <w:r>
        <w:t>):</w:t>
      </w:r>
    </w:p>
    <w:p w14:paraId="53CB42D7" w14:textId="694DB802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</w:t>
      </w:r>
      <w:r w:rsidR="009E4FE6">
        <w:t>N)</w:t>
      </w:r>
    </w:p>
    <w:p w14:paraId="37D0226C" w14:textId="088C8E95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</w:t>
      </w:r>
      <w:r w:rsidR="009E4FE6">
        <w:t>N)</w:t>
      </w:r>
    </w:p>
    <w:p w14:paraId="578CCEAB" w14:textId="77777777" w:rsidR="009A2E38" w:rsidRDefault="009A2E38" w:rsidP="009A2E38"/>
    <w:p w14:paraId="1F11AF15" w14:textId="1421CAF7" w:rsidR="009A2E38" w:rsidRDefault="009A2E38" w:rsidP="009A2E38">
      <w:pPr>
        <w:pStyle w:val="ListParagraph"/>
        <w:numPr>
          <w:ilvl w:val="0"/>
          <w:numId w:val="6"/>
        </w:numPr>
      </w:pPr>
      <w:r>
        <w:t>page_</w:t>
      </w:r>
      <w:proofErr w:type="gramStart"/>
      <w:r>
        <w:t>rank(</w:t>
      </w:r>
      <w:proofErr w:type="gramEnd"/>
      <w:r>
        <w:t>):</w:t>
      </w:r>
    </w:p>
    <w:p w14:paraId="04768429" w14:textId="2B9D865A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</w:t>
      </w:r>
      <w:r w:rsidR="009E4FE6">
        <w:t>N^2)</w:t>
      </w:r>
    </w:p>
    <w:p w14:paraId="51B8CFF7" w14:textId="76398048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</w:t>
      </w:r>
      <w:r w:rsidR="009E4FE6">
        <w:t>N)</w:t>
      </w:r>
    </w:p>
    <w:p w14:paraId="60204E5F" w14:textId="77777777" w:rsidR="009A2E38" w:rsidRDefault="009A2E38" w:rsidP="009A2E38"/>
    <w:p w14:paraId="71E40136" w14:textId="6AF8BAE4" w:rsidR="009A2E38" w:rsidRDefault="009A2E38" w:rsidP="009A2E38">
      <w:pPr>
        <w:pStyle w:val="ListParagraph"/>
        <w:numPr>
          <w:ilvl w:val="0"/>
          <w:numId w:val="6"/>
        </w:numPr>
      </w:pPr>
      <w:r>
        <w:t>get_</w:t>
      </w:r>
      <w:proofErr w:type="gramStart"/>
      <w:r>
        <w:t>websites(</w:t>
      </w:r>
      <w:proofErr w:type="gramEnd"/>
      <w:r>
        <w:t>string query):</w:t>
      </w:r>
    </w:p>
    <w:p w14:paraId="530F7B30" w14:textId="03CD0344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N</w:t>
      </w:r>
      <w:r w:rsidR="009E4FE6">
        <w:t>)</w:t>
      </w:r>
    </w:p>
    <w:p w14:paraId="13F5C2F9" w14:textId="2A684608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N</w:t>
      </w:r>
      <w:r w:rsidR="009E4FE6">
        <w:t>)</w:t>
      </w:r>
    </w:p>
    <w:p w14:paraId="425BAF4D" w14:textId="77777777" w:rsidR="009A2E38" w:rsidRDefault="009A2E38" w:rsidP="009A2E38"/>
    <w:p w14:paraId="422B34F0" w14:textId="2D02B27C" w:rsidR="009A2E38" w:rsidRDefault="009A2E38" w:rsidP="009A2E38">
      <w:pPr>
        <w:pStyle w:val="ListParagraph"/>
        <w:numPr>
          <w:ilvl w:val="0"/>
          <w:numId w:val="6"/>
        </w:numPr>
      </w:pPr>
      <w:r>
        <w:t>print_</w:t>
      </w:r>
      <w:proofErr w:type="gramStart"/>
      <w:r>
        <w:t>results(</w:t>
      </w:r>
      <w:proofErr w:type="gramEnd"/>
      <w:r>
        <w:t>vector&lt;pair&lt;string, double&gt;&gt; result):</w:t>
      </w:r>
    </w:p>
    <w:p w14:paraId="0E9AAE83" w14:textId="3B102EAD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</w:t>
      </w:r>
      <w:r w:rsidR="009E4FE6">
        <w:t>N)</w:t>
      </w:r>
    </w:p>
    <w:p w14:paraId="5F258A77" w14:textId="76DB818E" w:rsidR="009A2E38" w:rsidRDefault="009A2E38" w:rsidP="009A2E38">
      <w:pPr>
        <w:pStyle w:val="ListParagraph"/>
        <w:numPr>
          <w:ilvl w:val="1"/>
          <w:numId w:val="6"/>
        </w:numPr>
      </w:pPr>
      <w:r>
        <w:t xml:space="preserve">Space Complexity: </w:t>
      </w:r>
      <w:proofErr w:type="gramStart"/>
      <w:r>
        <w:t>O(</w:t>
      </w:r>
      <w:proofErr w:type="gramEnd"/>
      <w:r>
        <w:t>1)</w:t>
      </w:r>
    </w:p>
    <w:p w14:paraId="38361939" w14:textId="77777777" w:rsidR="009A2E38" w:rsidRDefault="009A2E38" w:rsidP="009A2E38"/>
    <w:p w14:paraId="6675FB18" w14:textId="0B8877BE" w:rsidR="009A2E38" w:rsidRDefault="009A2E38" w:rsidP="009A2E38">
      <w:pPr>
        <w:pStyle w:val="ListParagraph"/>
        <w:numPr>
          <w:ilvl w:val="0"/>
          <w:numId w:val="6"/>
        </w:numPr>
      </w:pPr>
      <w:r>
        <w:t>update_</w:t>
      </w:r>
      <w:proofErr w:type="gramStart"/>
      <w:r>
        <w:t>registry(</w:t>
      </w:r>
      <w:proofErr w:type="gramEnd"/>
      <w:r>
        <w:t>):</w:t>
      </w:r>
    </w:p>
    <w:p w14:paraId="572EB94F" w14:textId="7C16A68F" w:rsidR="009A2E38" w:rsidRDefault="009A2E38" w:rsidP="009E4FE6">
      <w:pPr>
        <w:pStyle w:val="ListParagraph"/>
        <w:numPr>
          <w:ilvl w:val="1"/>
          <w:numId w:val="6"/>
        </w:numPr>
      </w:pPr>
      <w:r>
        <w:t>Time Complexity: O(</w:t>
      </w:r>
      <w:r w:rsidR="009E4FE6">
        <w:t>N)</w:t>
      </w:r>
    </w:p>
    <w:p w14:paraId="3687F3A0" w14:textId="0C00B1F7" w:rsidR="009A2E38" w:rsidRDefault="009A2E38" w:rsidP="009A2E38">
      <w:pPr>
        <w:pStyle w:val="ListParagraph"/>
        <w:numPr>
          <w:ilvl w:val="1"/>
          <w:numId w:val="6"/>
        </w:numPr>
      </w:pPr>
      <w:r>
        <w:t xml:space="preserve">Space Complexity: </w:t>
      </w:r>
      <w:proofErr w:type="gramStart"/>
      <w:r>
        <w:t>O(</w:t>
      </w:r>
      <w:proofErr w:type="gramEnd"/>
      <w:r>
        <w:t>1)</w:t>
      </w:r>
    </w:p>
    <w:p w14:paraId="08C40672" w14:textId="77777777" w:rsidR="009A2E38" w:rsidRDefault="009A2E38" w:rsidP="009A2E38"/>
    <w:p w14:paraId="6AAA6BAB" w14:textId="360A6BEA" w:rsidR="009A2E38" w:rsidRDefault="009A2E38" w:rsidP="009A2E38">
      <w:pPr>
        <w:pStyle w:val="ListParagraph"/>
        <w:numPr>
          <w:ilvl w:val="0"/>
          <w:numId w:val="6"/>
        </w:numPr>
      </w:pPr>
      <w:r>
        <w:t>process_</w:t>
      </w:r>
      <w:proofErr w:type="gramStart"/>
      <w:r>
        <w:t>query(</w:t>
      </w:r>
      <w:proofErr w:type="gramEnd"/>
      <w:r>
        <w:t>string query):</w:t>
      </w:r>
    </w:p>
    <w:p w14:paraId="26F16D6B" w14:textId="18A8270A" w:rsidR="009A2E38" w:rsidRDefault="009A2E38" w:rsidP="009A2E38">
      <w:pPr>
        <w:pStyle w:val="ListParagraph"/>
        <w:numPr>
          <w:ilvl w:val="1"/>
          <w:numId w:val="6"/>
        </w:numPr>
      </w:pPr>
      <w:r>
        <w:t>Time Complexity: O(N</w:t>
      </w:r>
      <w:r w:rsidR="009E4FE6">
        <w:t>)</w:t>
      </w:r>
    </w:p>
    <w:p w14:paraId="0C1D3888" w14:textId="25EA9AD8" w:rsidR="009A2E38" w:rsidRDefault="009A2E38" w:rsidP="009A2E38">
      <w:pPr>
        <w:pStyle w:val="ListParagraph"/>
        <w:numPr>
          <w:ilvl w:val="1"/>
          <w:numId w:val="6"/>
        </w:numPr>
      </w:pPr>
      <w:r>
        <w:t>Space Complexity: O(N</w:t>
      </w:r>
      <w:r w:rsidR="009E4FE6">
        <w:t>)</w:t>
      </w:r>
    </w:p>
    <w:p w14:paraId="37F8FE3D" w14:textId="59136914" w:rsidR="009A2E38" w:rsidRDefault="009A2E38" w:rsidP="009A2E38">
      <w:pPr>
        <w:pStyle w:val="ListParagraph"/>
        <w:numPr>
          <w:ilvl w:val="0"/>
          <w:numId w:val="7"/>
        </w:numPr>
      </w:pPr>
      <w:r>
        <w:t>Time Complexity: O(N^2)</w:t>
      </w:r>
    </w:p>
    <w:p w14:paraId="77730710" w14:textId="5B5F620B" w:rsidR="009A2E38" w:rsidRPr="009A2E38" w:rsidRDefault="009A2E38" w:rsidP="009A2E38">
      <w:pPr>
        <w:pStyle w:val="ListParagraph"/>
        <w:numPr>
          <w:ilvl w:val="0"/>
          <w:numId w:val="7"/>
        </w:numPr>
      </w:pPr>
      <w:r>
        <w:t>Space Complexity: O(N)</w:t>
      </w:r>
    </w:p>
    <w:p w14:paraId="558C6ECC" w14:textId="77777777" w:rsidR="009A2E38" w:rsidRPr="009E4FE6" w:rsidRDefault="009A2E38" w:rsidP="009A2E38">
      <w:pPr>
        <w:numPr>
          <w:ilvl w:val="2"/>
          <w:numId w:val="2"/>
        </w:numPr>
        <w:rPr>
          <w:b/>
          <w:bCs/>
        </w:rPr>
      </w:pPr>
      <w:r w:rsidRPr="009A2E38">
        <w:rPr>
          <w:b/>
          <w:bCs/>
        </w:rPr>
        <w:t xml:space="preserve">The main data structures used by your </w:t>
      </w:r>
      <w:proofErr w:type="gramStart"/>
      <w:r w:rsidRPr="009A2E38">
        <w:rPr>
          <w:b/>
          <w:bCs/>
        </w:rPr>
        <w:t>algorithm</w:t>
      </w:r>
      <w:proofErr w:type="gramEnd"/>
    </w:p>
    <w:p w14:paraId="710B2DFF" w14:textId="3073C255" w:rsidR="009A2E38" w:rsidRPr="009A2E38" w:rsidRDefault="009E4FE6" w:rsidP="009E4FE6">
      <w:r w:rsidRPr="009E4FE6">
        <w:t>Most of the data structures I used are unordered_maps. This structure provides fast access to key-value pairs using hashing, which makes it a good choice for storing and accessing large amounts of data.</w:t>
      </w:r>
    </w:p>
    <w:p w14:paraId="11CBE615" w14:textId="2D0EF035" w:rsidR="003C109A" w:rsidRPr="0078212F" w:rsidRDefault="009A2E38" w:rsidP="00715937">
      <w:pPr>
        <w:numPr>
          <w:ilvl w:val="2"/>
          <w:numId w:val="2"/>
        </w:numPr>
        <w:rPr>
          <w:b/>
          <w:bCs/>
        </w:rPr>
      </w:pPr>
      <w:r w:rsidRPr="009A2E38">
        <w:rPr>
          <w:b/>
          <w:bCs/>
        </w:rPr>
        <w:t xml:space="preserve">Any design tradeoffs you made along with their </w:t>
      </w:r>
      <w:proofErr w:type="gramStart"/>
      <w:r w:rsidRPr="009A2E38">
        <w:rPr>
          <w:b/>
          <w:bCs/>
        </w:rPr>
        <w:t>justifications</w:t>
      </w:r>
      <w:proofErr w:type="gramEnd"/>
    </w:p>
    <w:p w14:paraId="4A7A2435" w14:textId="77777777" w:rsidR="0078212F" w:rsidRDefault="0078212F" w:rsidP="0078212F">
      <w:pPr>
        <w:pStyle w:val="ListParagraph"/>
        <w:numPr>
          <w:ilvl w:val="0"/>
          <w:numId w:val="9"/>
        </w:numPr>
      </w:pPr>
      <w:r>
        <w:t>The code utilizes unordered maps for efficient data retrieval and modification, sacrificing the order of elements.</w:t>
      </w:r>
    </w:p>
    <w:p w14:paraId="52BA039A" w14:textId="7182FD48" w:rsidR="0078212F" w:rsidRDefault="0078212F" w:rsidP="000F12B7">
      <w:pPr>
        <w:pStyle w:val="ListParagraph"/>
        <w:numPr>
          <w:ilvl w:val="0"/>
          <w:numId w:val="9"/>
        </w:numPr>
      </w:pPr>
      <w:r>
        <w:t>Error handling is limited or absent, prioritizing code simplicity over handling unexpected scenarios.</w:t>
      </w:r>
    </w:p>
    <w:p w14:paraId="4529095B" w14:textId="77777777" w:rsidR="0078212F" w:rsidRDefault="0078212F" w:rsidP="00552430">
      <w:pPr>
        <w:pStyle w:val="ListParagraph"/>
        <w:numPr>
          <w:ilvl w:val="0"/>
          <w:numId w:val="9"/>
        </w:numPr>
      </w:pPr>
      <w:r>
        <w:t>The code lacks modularization and a clear code structure, likely for simplicity in the given context.</w:t>
      </w:r>
    </w:p>
    <w:sectPr w:rsidR="00782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D6839"/>
    <w:multiLevelType w:val="hybridMultilevel"/>
    <w:tmpl w:val="409E6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F84DFF"/>
    <w:multiLevelType w:val="hybridMultilevel"/>
    <w:tmpl w:val="E7F6502C"/>
    <w:lvl w:ilvl="0" w:tplc="06A0673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30405D0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EC2031F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A5E850D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A2EA5D28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2AB6CF62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642A377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6E38DB1E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47A282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6F3A70"/>
    <w:multiLevelType w:val="hybridMultilevel"/>
    <w:tmpl w:val="11461FE2"/>
    <w:lvl w:ilvl="0" w:tplc="798665B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5394C6F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9AB0EBDC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085AD7E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3189A3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EEC5524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ABB27B7C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364783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910370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4E7DC6"/>
    <w:multiLevelType w:val="hybridMultilevel"/>
    <w:tmpl w:val="C1EE662A"/>
    <w:lvl w:ilvl="0" w:tplc="F1749C84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9DEBC0A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486E121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8B48F418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E1B0D80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C8D2B89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08CCBF1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A94B43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7BC4CA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62A4E52"/>
    <w:multiLevelType w:val="hybridMultilevel"/>
    <w:tmpl w:val="A8AC4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769E6"/>
    <w:multiLevelType w:val="hybridMultilevel"/>
    <w:tmpl w:val="CA3868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370848"/>
    <w:multiLevelType w:val="hybridMultilevel"/>
    <w:tmpl w:val="A674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5D3995"/>
    <w:multiLevelType w:val="hybridMultilevel"/>
    <w:tmpl w:val="8188DF56"/>
    <w:lvl w:ilvl="0" w:tplc="5F8AB15C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925200BC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774878CE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E7D68F20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4BA8FE40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464276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BCB038FA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FA2A52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9EF4A2F8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75219D"/>
    <w:multiLevelType w:val="hybridMultilevel"/>
    <w:tmpl w:val="66DC600C"/>
    <w:lvl w:ilvl="0" w:tplc="05DC1DF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C124FE8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EEE31A4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B6EABFD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53CAEC5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94C8EF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786EB8E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DE12FC36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348C4D64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 w16cid:durableId="1481313078">
    <w:abstractNumId w:val="3"/>
  </w:num>
  <w:num w:numId="2" w16cid:durableId="958872182">
    <w:abstractNumId w:val="8"/>
  </w:num>
  <w:num w:numId="3" w16cid:durableId="138304212">
    <w:abstractNumId w:val="7"/>
  </w:num>
  <w:num w:numId="4" w16cid:durableId="337773939">
    <w:abstractNumId w:val="2"/>
  </w:num>
  <w:num w:numId="5" w16cid:durableId="1216742606">
    <w:abstractNumId w:val="1"/>
  </w:num>
  <w:num w:numId="6" w16cid:durableId="1923831257">
    <w:abstractNumId w:val="5"/>
  </w:num>
  <w:num w:numId="7" w16cid:durableId="179586978">
    <w:abstractNumId w:val="6"/>
  </w:num>
  <w:num w:numId="8" w16cid:durableId="772241562">
    <w:abstractNumId w:val="0"/>
  </w:num>
  <w:num w:numId="9" w16cid:durableId="662584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NzMzNzayNDA1MTFR0lEKTi0uzszPAykwrgUAuLAA8SwAAAA="/>
  </w:docVars>
  <w:rsids>
    <w:rsidRoot w:val="003C109A"/>
    <w:rsid w:val="000D0BF3"/>
    <w:rsid w:val="000F12B7"/>
    <w:rsid w:val="00263F82"/>
    <w:rsid w:val="002F06FB"/>
    <w:rsid w:val="0032138E"/>
    <w:rsid w:val="00367394"/>
    <w:rsid w:val="00377DD9"/>
    <w:rsid w:val="003814D3"/>
    <w:rsid w:val="003C109A"/>
    <w:rsid w:val="0042557E"/>
    <w:rsid w:val="00455C9C"/>
    <w:rsid w:val="0052376E"/>
    <w:rsid w:val="005B3F74"/>
    <w:rsid w:val="005F1472"/>
    <w:rsid w:val="0060220A"/>
    <w:rsid w:val="00697C6E"/>
    <w:rsid w:val="00707634"/>
    <w:rsid w:val="0078212F"/>
    <w:rsid w:val="007D13A2"/>
    <w:rsid w:val="008E573D"/>
    <w:rsid w:val="00905894"/>
    <w:rsid w:val="00942617"/>
    <w:rsid w:val="009910DF"/>
    <w:rsid w:val="009A2E38"/>
    <w:rsid w:val="009E4FE6"/>
    <w:rsid w:val="00B34A4A"/>
    <w:rsid w:val="00CC5B79"/>
    <w:rsid w:val="00D5431F"/>
    <w:rsid w:val="00E86842"/>
    <w:rsid w:val="00F14065"/>
    <w:rsid w:val="00F43502"/>
    <w:rsid w:val="00F82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8FE28"/>
  <w15:chartTrackingRefBased/>
  <w15:docId w15:val="{4478FA0F-1C12-456B-9C5F-B3ABAEC1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2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56594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3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706634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81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0730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067483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95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81038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785880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55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2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5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22211">
          <w:marLeft w:val="2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ollos21</dc:creator>
  <cp:keywords/>
  <dc:description/>
  <cp:lastModifiedBy>Kirollos21</cp:lastModifiedBy>
  <cp:revision>29</cp:revision>
  <dcterms:created xsi:type="dcterms:W3CDTF">2023-05-14T22:24:00Z</dcterms:created>
  <dcterms:modified xsi:type="dcterms:W3CDTF">2023-05-15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554d61-8b30-4931-b9fa-ff40079f5dfc</vt:lpwstr>
  </property>
</Properties>
</file>